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икторов</w:t>
      </w:r>
      <w:r>
        <w:t xml:space="preserve"> </w:t>
      </w:r>
      <w:r>
        <w:t xml:space="preserve">Егор</w:t>
      </w:r>
      <w:r>
        <w:t xml:space="preserve"> </w:t>
      </w:r>
      <w:r>
        <w:t xml:space="preserve">Игоревич</w:t>
      </w:r>
      <w:r>
        <w:t xml:space="preserve"> </w:t>
      </w:r>
      <w:r>
        <w:t xml:space="preserve">НПМ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514774"/>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514774"/>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390017"/>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390017"/>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445042"/>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445042"/>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398338"/>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398338"/>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366963"/>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366963"/>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434110"/>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434110"/>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19815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19815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455661"/>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455661"/>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289233"/>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289233"/>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379404"/>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379404"/>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24332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4332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Викторов Егор Игоревич НПМбд-01-20</dc:creator>
  <dc:language>ru-RU</dc:language>
  <cp:keywords/>
  <dcterms:created xsi:type="dcterms:W3CDTF">2021-09-04T11:50:19Z</dcterms:created>
  <dcterms:modified xsi:type="dcterms:W3CDTF">2021-09-04T1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